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CF1859" w14:textId="7DEC316D" w:rsidR="001B7147" w:rsidRPr="006E4920" w:rsidRDefault="00056005" w:rsidP="006E4920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t>Examples of Pursuing Christ</w:t>
      </w:r>
    </w:p>
    <w:p w14:paraId="738EC684" w14:textId="7D1ACD5F" w:rsidR="00A10DF6" w:rsidRDefault="006C4F1E" w:rsidP="001D39D5">
      <w:pPr>
        <w:pStyle w:val="NoSpacing"/>
        <w:jc w:val="center"/>
      </w:pPr>
      <w:r w:rsidRPr="006E4920">
        <w:t xml:space="preserve">Philippians </w:t>
      </w:r>
      <w:r w:rsidR="00461B44">
        <w:t>3:</w:t>
      </w:r>
      <w:r w:rsidR="00056005">
        <w:t>17</w:t>
      </w:r>
    </w:p>
    <w:p w14:paraId="0EEA21B2" w14:textId="77777777" w:rsidR="001D39D5" w:rsidRPr="001D39D5" w:rsidRDefault="001D39D5" w:rsidP="001D39D5">
      <w:pPr>
        <w:pStyle w:val="NoSpacing"/>
        <w:jc w:val="center"/>
        <w:rPr>
          <w:sz w:val="16"/>
        </w:rPr>
      </w:pPr>
    </w:p>
    <w:p w14:paraId="28FB1B96" w14:textId="3763E116" w:rsidR="00882D6F" w:rsidRDefault="001B7147" w:rsidP="00882D6F">
      <w:r w:rsidRPr="001B7147">
        <w:rPr>
          <w:b/>
        </w:rPr>
        <w:t>Big Idea:</w:t>
      </w:r>
      <w:r w:rsidR="000C5A11">
        <w:t xml:space="preserve"> </w:t>
      </w:r>
      <w:r w:rsidR="00056005">
        <w:t xml:space="preserve">God has given us many resources to encourage our faithfulness to Christ. Not only has he given us the indwelling Spirit of Christ, not only has </w:t>
      </w:r>
      <w:r w:rsidR="00342355">
        <w:t xml:space="preserve">he </w:t>
      </w:r>
      <w:bookmarkStart w:id="0" w:name="_GoBack"/>
      <w:bookmarkEnd w:id="0"/>
      <w:r w:rsidR="00056005">
        <w:t xml:space="preserve">given us mature believers that spur us on to love and good works, but he has also given us examples of a faithful pursuit after Christ. </w:t>
      </w:r>
    </w:p>
    <w:p w14:paraId="00A3777D" w14:textId="38E479FD" w:rsidR="00370D98" w:rsidRDefault="00370D98" w:rsidP="00882D6F"/>
    <w:p w14:paraId="15DC9544" w14:textId="6831AE05" w:rsidR="00370D98" w:rsidRPr="00CD353E" w:rsidRDefault="005B64CA" w:rsidP="00882D6F">
      <w:pPr>
        <w:rPr>
          <w:b/>
        </w:rPr>
      </w:pPr>
      <w:r>
        <w:rPr>
          <w:b/>
        </w:rPr>
        <w:t>Two Examples of Pursuing Christ;</w:t>
      </w:r>
    </w:p>
    <w:p w14:paraId="7C446199" w14:textId="0B98FB80" w:rsidR="00FD799A" w:rsidRDefault="005B64CA" w:rsidP="00FD799A">
      <w:pPr>
        <w:pStyle w:val="ListParagraph"/>
        <w:numPr>
          <w:ilvl w:val="0"/>
          <w:numId w:val="28"/>
        </w:numPr>
        <w:rPr>
          <w:b/>
        </w:rPr>
      </w:pPr>
      <w:r>
        <w:rPr>
          <w:b/>
        </w:rPr>
        <w:t xml:space="preserve">________________, Imitator of Christ. </w:t>
      </w:r>
    </w:p>
    <w:p w14:paraId="3CC8055A" w14:textId="77777777" w:rsidR="005B64CA" w:rsidRDefault="005B64CA" w:rsidP="00640736">
      <w:pPr>
        <w:rPr>
          <w:sz w:val="22"/>
        </w:rPr>
      </w:pPr>
      <w:r w:rsidRPr="005B64CA">
        <w:rPr>
          <w:b/>
          <w:bCs/>
          <w:sz w:val="22"/>
          <w:lang w:val="en"/>
        </w:rPr>
        <w:t>Philippians 3:</w:t>
      </w:r>
      <w:r w:rsidRPr="005B64CA">
        <w:rPr>
          <w:b/>
          <w:bCs/>
          <w:sz w:val="22"/>
          <w:lang w:val="en"/>
        </w:rPr>
        <w:t>17</w:t>
      </w:r>
      <w:r w:rsidRPr="005B64CA">
        <w:rPr>
          <w:sz w:val="22"/>
          <w:lang w:val="en"/>
        </w:rPr>
        <w:t xml:space="preserve"> </w:t>
      </w:r>
      <w:r w:rsidRPr="005B64CA">
        <w:rPr>
          <w:sz w:val="22"/>
        </w:rPr>
        <w:t>Brothers, join in imitating me…</w:t>
      </w:r>
    </w:p>
    <w:p w14:paraId="7BA98AA5" w14:textId="77777777" w:rsidR="005B64CA" w:rsidRDefault="005B64CA" w:rsidP="00640736">
      <w:pPr>
        <w:rPr>
          <w:sz w:val="22"/>
        </w:rPr>
      </w:pPr>
    </w:p>
    <w:p w14:paraId="2BAEC05B" w14:textId="25822253" w:rsidR="00C6189E" w:rsidRPr="005B64CA" w:rsidRDefault="005B64CA" w:rsidP="00640736">
      <w:pPr>
        <w:rPr>
          <w:sz w:val="22"/>
        </w:rPr>
      </w:pPr>
      <w:r>
        <w:rPr>
          <w:b/>
        </w:rPr>
        <w:t>Paul stands as the ____________________</w:t>
      </w:r>
      <w:r w:rsidRPr="000C7EA9">
        <w:rPr>
          <w:b/>
        </w:rPr>
        <w:t xml:space="preserve"> example of discipleship.</w:t>
      </w:r>
    </w:p>
    <w:p w14:paraId="4BC0BF7D" w14:textId="0C6B94B6" w:rsidR="004536EC" w:rsidRDefault="004536EC" w:rsidP="00A908EE">
      <w:pPr>
        <w:pStyle w:val="NoSpacing"/>
        <w:jc w:val="both"/>
      </w:pPr>
    </w:p>
    <w:p w14:paraId="6B621868" w14:textId="77777777" w:rsidR="005B64CA" w:rsidRDefault="005B64CA" w:rsidP="005B64CA">
      <w:pPr>
        <w:rPr>
          <w:b/>
          <w:bCs/>
        </w:rPr>
      </w:pPr>
    </w:p>
    <w:p w14:paraId="2C97FE3E" w14:textId="72E236ED" w:rsidR="005B64CA" w:rsidRDefault="005B64CA" w:rsidP="005B64CA">
      <w:pPr>
        <w:rPr>
          <w:rFonts w:ascii="Calibri" w:hAnsi="Calibri"/>
          <w:sz w:val="22"/>
        </w:rPr>
      </w:pPr>
      <w:r>
        <w:rPr>
          <w:b/>
          <w:bCs/>
        </w:rPr>
        <w:t xml:space="preserve">1 Corinthians 4:16 (ESV) — </w:t>
      </w:r>
      <w:r>
        <w:rPr>
          <w:b/>
          <w:bCs/>
          <w:lang w:val="en"/>
        </w:rPr>
        <w:t>16</w:t>
      </w:r>
      <w:r>
        <w:rPr>
          <w:lang w:val="en"/>
        </w:rPr>
        <w:t xml:space="preserve"> </w:t>
      </w:r>
      <w:r>
        <w:t xml:space="preserve">I urge you, then, be imitators of me. </w:t>
      </w:r>
    </w:p>
    <w:p w14:paraId="5E014C8A" w14:textId="423FD77A" w:rsidR="005B64CA" w:rsidRDefault="005B64CA" w:rsidP="005B64CA">
      <w:r>
        <w:rPr>
          <w:b/>
          <w:bCs/>
        </w:rPr>
        <w:t xml:space="preserve">2 Thessalonians 3:7 (ESV) — </w:t>
      </w:r>
      <w:r>
        <w:rPr>
          <w:b/>
          <w:bCs/>
          <w:lang w:val="en"/>
        </w:rPr>
        <w:t>7</w:t>
      </w:r>
      <w:r>
        <w:rPr>
          <w:lang w:val="en"/>
        </w:rPr>
        <w:t xml:space="preserve"> </w:t>
      </w:r>
      <w:r>
        <w:t xml:space="preserve">For you yourselves know how you ought to imitate us, because we were not idle when we were with you, </w:t>
      </w:r>
    </w:p>
    <w:p w14:paraId="263A3FC9" w14:textId="23ADBB0B" w:rsidR="008C0B03" w:rsidRDefault="008C0B03" w:rsidP="005B64CA"/>
    <w:p w14:paraId="5D526C7F" w14:textId="383187F9" w:rsidR="008C0B03" w:rsidRDefault="008C0B03" w:rsidP="008C0B03">
      <w:pPr>
        <w:rPr>
          <w:b/>
        </w:rPr>
      </w:pPr>
      <w:r>
        <w:rPr>
          <w:b/>
        </w:rPr>
        <w:t>W</w:t>
      </w:r>
      <w:r>
        <w:rPr>
          <w:b/>
        </w:rPr>
        <w:t>e take our pattern of discipleship not only from Jesus himself but also from Jesus’ disciple Paul</w:t>
      </w:r>
      <w:r>
        <w:rPr>
          <w:b/>
        </w:rPr>
        <w:t>,</w:t>
      </w:r>
      <w:r>
        <w:rPr>
          <w:b/>
        </w:rPr>
        <w:t xml:space="preserve"> who then passed this pattern down to his disciple Timothy.</w:t>
      </w:r>
    </w:p>
    <w:p w14:paraId="5F3A264F" w14:textId="54DC9025" w:rsidR="008C0B03" w:rsidRDefault="008C0B03" w:rsidP="008C0B03">
      <w:pPr>
        <w:rPr>
          <w:b/>
        </w:rPr>
      </w:pPr>
    </w:p>
    <w:p w14:paraId="5AED513D" w14:textId="4DE9E805" w:rsidR="008C0B03" w:rsidRDefault="008C0B03" w:rsidP="005B64CA">
      <w:pPr>
        <w:rPr>
          <w:rFonts w:ascii="Calibri" w:hAnsi="Calibri"/>
          <w:sz w:val="22"/>
        </w:rPr>
      </w:pPr>
      <w:r>
        <w:rPr>
          <w:b/>
          <w:bCs/>
        </w:rPr>
        <w:t xml:space="preserve">2 Timothy 2:1–2 (ESV) — </w:t>
      </w:r>
      <w:r>
        <w:rPr>
          <w:b/>
          <w:bCs/>
          <w:lang w:val="en"/>
        </w:rPr>
        <w:t>1</w:t>
      </w:r>
      <w:r>
        <w:rPr>
          <w:lang w:val="en"/>
        </w:rPr>
        <w:t xml:space="preserve"> </w:t>
      </w:r>
      <w:r>
        <w:t xml:space="preserve">You then, my child, be strengthened by the grace that is in Christ Jesus, </w:t>
      </w:r>
      <w:r>
        <w:rPr>
          <w:b/>
          <w:bCs/>
          <w:lang w:val="en"/>
        </w:rPr>
        <w:t>2</w:t>
      </w:r>
      <w:r>
        <w:rPr>
          <w:lang w:val="en"/>
        </w:rPr>
        <w:t xml:space="preserve"> </w:t>
      </w:r>
      <w:r>
        <w:t xml:space="preserve">and what you have heard from me in the presence of many witnesses entrust to faithful men, who will be able to teach others also. </w:t>
      </w:r>
    </w:p>
    <w:p w14:paraId="1634B355" w14:textId="77777777" w:rsidR="005B64CA" w:rsidRDefault="005B64CA" w:rsidP="00A908EE">
      <w:pPr>
        <w:pStyle w:val="NoSpacing"/>
        <w:jc w:val="both"/>
      </w:pPr>
    </w:p>
    <w:p w14:paraId="6E991A53" w14:textId="09EC67FB" w:rsidR="004536EC" w:rsidRDefault="005B64CA" w:rsidP="004536EC">
      <w:pPr>
        <w:pStyle w:val="NoSpacing"/>
        <w:numPr>
          <w:ilvl w:val="0"/>
          <w:numId w:val="28"/>
        </w:numPr>
        <w:jc w:val="both"/>
      </w:pPr>
      <w:r>
        <w:rPr>
          <w:b/>
        </w:rPr>
        <w:t xml:space="preserve">_________ _______________, Imitators of Christ. </w:t>
      </w:r>
    </w:p>
    <w:p w14:paraId="65D91E0E" w14:textId="5562F4B9" w:rsidR="004536EC" w:rsidRDefault="004536EC" w:rsidP="004536EC">
      <w:pPr>
        <w:pStyle w:val="NoSpacing"/>
        <w:jc w:val="both"/>
      </w:pPr>
    </w:p>
    <w:p w14:paraId="04538831" w14:textId="4DD0A3D8" w:rsidR="008C0B03" w:rsidRDefault="008C0B03" w:rsidP="008C0B03">
      <w:pPr>
        <w:rPr>
          <w:b/>
          <w:sz w:val="22"/>
        </w:rPr>
      </w:pPr>
      <w:r w:rsidRPr="008C0B03">
        <w:rPr>
          <w:b/>
          <w:bCs/>
          <w:sz w:val="22"/>
        </w:rPr>
        <w:t xml:space="preserve">Philippians 3:17 (ESV) — </w:t>
      </w:r>
      <w:r w:rsidRPr="008C0B03">
        <w:rPr>
          <w:b/>
          <w:bCs/>
          <w:sz w:val="22"/>
          <w:lang w:val="en"/>
        </w:rPr>
        <w:t>17</w:t>
      </w:r>
      <w:r w:rsidRPr="008C0B03">
        <w:rPr>
          <w:sz w:val="22"/>
          <w:lang w:val="en"/>
        </w:rPr>
        <w:t xml:space="preserve"> </w:t>
      </w:r>
      <w:r w:rsidRPr="008C0B03">
        <w:rPr>
          <w:sz w:val="22"/>
        </w:rPr>
        <w:t xml:space="preserve">Brothers, join in imitating me, and </w:t>
      </w:r>
      <w:r w:rsidRPr="008C0B03">
        <w:rPr>
          <w:b/>
          <w:sz w:val="22"/>
        </w:rPr>
        <w:t>keep your eyes on those who walk according to the example you have in us.</w:t>
      </w:r>
    </w:p>
    <w:p w14:paraId="735E43B4" w14:textId="15C25AB0" w:rsidR="008C0B03" w:rsidRDefault="008C0B03" w:rsidP="008C0B03">
      <w:pPr>
        <w:rPr>
          <w:b/>
        </w:rPr>
      </w:pPr>
      <w:r w:rsidRPr="008C0B03">
        <w:rPr>
          <w:b/>
        </w:rPr>
        <w:lastRenderedPageBreak/>
        <w:t>Skopos</w:t>
      </w:r>
      <w:r>
        <w:rPr>
          <w:b/>
        </w:rPr>
        <w:t>:</w:t>
      </w:r>
    </w:p>
    <w:p w14:paraId="5C1DE0FC" w14:textId="014D1598" w:rsidR="008C0B03" w:rsidRDefault="008C0B03" w:rsidP="008C0B03">
      <w:pPr>
        <w:rPr>
          <w:b/>
        </w:rPr>
      </w:pPr>
    </w:p>
    <w:p w14:paraId="054206DE" w14:textId="510E314A" w:rsidR="008C0B03" w:rsidRDefault="008C0B03" w:rsidP="008C0B03">
      <w:pPr>
        <w:rPr>
          <w:b/>
        </w:rPr>
      </w:pPr>
    </w:p>
    <w:p w14:paraId="2EAACBE4" w14:textId="77777777" w:rsidR="008C0B03" w:rsidRDefault="008C0B03" w:rsidP="008C0B03">
      <w:pPr>
        <w:rPr>
          <w:rFonts w:ascii="Calibri" w:hAnsi="Calibri"/>
          <w:sz w:val="22"/>
        </w:rPr>
      </w:pPr>
      <w:r>
        <w:rPr>
          <w:b/>
          <w:bCs/>
        </w:rPr>
        <w:t xml:space="preserve">Matthew 5:14–16 (ESV) — </w:t>
      </w:r>
      <w:r>
        <w:rPr>
          <w:b/>
          <w:bCs/>
          <w:lang w:val="en"/>
        </w:rPr>
        <w:t>14</w:t>
      </w:r>
      <w:r>
        <w:rPr>
          <w:lang w:val="en"/>
        </w:rPr>
        <w:t xml:space="preserve"> </w:t>
      </w:r>
      <w:r>
        <w:t xml:space="preserve">“You are the light of the world. A city set on a hill cannot be hidden. </w:t>
      </w:r>
      <w:r>
        <w:rPr>
          <w:b/>
          <w:bCs/>
          <w:lang w:val="en"/>
        </w:rPr>
        <w:t>15</w:t>
      </w:r>
      <w:r>
        <w:rPr>
          <w:lang w:val="en"/>
        </w:rPr>
        <w:t xml:space="preserve"> </w:t>
      </w:r>
      <w:r>
        <w:t xml:space="preserve">Nor do people light a lamp and put it under a basket, but on a stand, and it gives light to all in the house. </w:t>
      </w:r>
      <w:r>
        <w:rPr>
          <w:b/>
          <w:bCs/>
          <w:lang w:val="en"/>
        </w:rPr>
        <w:t>16</w:t>
      </w:r>
      <w:r>
        <w:rPr>
          <w:lang w:val="en"/>
        </w:rPr>
        <w:t xml:space="preserve"> </w:t>
      </w:r>
      <w:r>
        <w:t xml:space="preserve">In the same way, let your light shine before others, so that they may see your good works and give glory to your Father who is in heaven. </w:t>
      </w:r>
    </w:p>
    <w:p w14:paraId="2885C387" w14:textId="695CA5FE" w:rsidR="008C0B03" w:rsidRDefault="008C0B03" w:rsidP="008C0B03"/>
    <w:p w14:paraId="52D4F110" w14:textId="77777777" w:rsidR="008C0B03" w:rsidRDefault="008C0B03" w:rsidP="008C0B03">
      <w:pPr>
        <w:pStyle w:val="NoSpacing"/>
        <w:rPr>
          <w:b/>
        </w:rPr>
      </w:pPr>
    </w:p>
    <w:p w14:paraId="13FE1A94" w14:textId="25CD5F7C" w:rsidR="008C0B03" w:rsidRDefault="008C0B03" w:rsidP="008C0B03">
      <w:pPr>
        <w:pStyle w:val="NoSpacing"/>
        <w:rPr>
          <w:b/>
        </w:rPr>
      </w:pPr>
      <w:r w:rsidRPr="008C0B03">
        <w:rPr>
          <w:b/>
        </w:rPr>
        <w:t xml:space="preserve">3 </w:t>
      </w:r>
      <w:r>
        <w:rPr>
          <w:b/>
        </w:rPr>
        <w:t>Questions</w:t>
      </w:r>
      <w:r w:rsidRPr="008C0B03">
        <w:rPr>
          <w:b/>
        </w:rPr>
        <w:t xml:space="preserve"> of Application:</w:t>
      </w:r>
    </w:p>
    <w:p w14:paraId="535978E9" w14:textId="2A80634E" w:rsidR="008C0B03" w:rsidRDefault="008C0B03" w:rsidP="008C0B03">
      <w:pPr>
        <w:pStyle w:val="NoSpacing"/>
        <w:rPr>
          <w:b/>
        </w:rPr>
      </w:pPr>
    </w:p>
    <w:p w14:paraId="3324AB4F" w14:textId="434FF9B6" w:rsidR="008C0B03" w:rsidRPr="00107B1B" w:rsidRDefault="008C0B03" w:rsidP="008C0B03">
      <w:pPr>
        <w:pStyle w:val="NoSpacing"/>
        <w:numPr>
          <w:ilvl w:val="0"/>
          <w:numId w:val="37"/>
        </w:numPr>
        <w:rPr>
          <w:b/>
        </w:rPr>
      </w:pPr>
      <w:r>
        <w:rPr>
          <w:b/>
        </w:rPr>
        <w:t>Are you pursuing Christ in a way that serves as a pattern for others to follow?</w:t>
      </w:r>
    </w:p>
    <w:p w14:paraId="6A8AE697" w14:textId="3FF1824F" w:rsidR="008C0B03" w:rsidRDefault="008C0B03" w:rsidP="008C0B03">
      <w:pPr>
        <w:pStyle w:val="NoSpacing"/>
        <w:rPr>
          <w:b/>
        </w:rPr>
      </w:pPr>
    </w:p>
    <w:p w14:paraId="2F20DACE" w14:textId="320EDCF7" w:rsidR="008C0B03" w:rsidRDefault="008C0B03" w:rsidP="008C0B03">
      <w:pPr>
        <w:pStyle w:val="NoSpacing"/>
        <w:rPr>
          <w:b/>
        </w:rPr>
      </w:pPr>
    </w:p>
    <w:p w14:paraId="7F3FC8E4" w14:textId="47002F4F" w:rsidR="00107B1B" w:rsidRPr="00107B1B" w:rsidRDefault="00107B1B" w:rsidP="00107B1B">
      <w:pPr>
        <w:pStyle w:val="IntenseQuote"/>
        <w:ind w:left="360" w:right="360"/>
        <w:rPr>
          <w:b/>
          <w:color w:val="auto"/>
          <w:sz w:val="28"/>
        </w:rPr>
      </w:pPr>
      <w:r w:rsidRPr="00107B1B">
        <w:rPr>
          <w:b/>
          <w:color w:val="auto"/>
          <w:sz w:val="28"/>
        </w:rPr>
        <w:t>T</w:t>
      </w:r>
      <w:r w:rsidRPr="00107B1B">
        <w:rPr>
          <w:b/>
          <w:color w:val="auto"/>
          <w:sz w:val="28"/>
        </w:rPr>
        <w:t xml:space="preserve">he aim </w:t>
      </w:r>
      <w:r w:rsidRPr="00107B1B">
        <w:rPr>
          <w:b/>
          <w:color w:val="auto"/>
          <w:sz w:val="28"/>
        </w:rPr>
        <w:t>of discipleship is</w:t>
      </w:r>
      <w:r w:rsidRPr="00107B1B">
        <w:rPr>
          <w:b/>
          <w:color w:val="auto"/>
          <w:sz w:val="28"/>
        </w:rPr>
        <w:t xml:space="preserve"> not only to call people to faithful teaching but more than that </w:t>
      </w:r>
      <w:r w:rsidRPr="00107B1B">
        <w:rPr>
          <w:b/>
          <w:color w:val="auto"/>
          <w:sz w:val="28"/>
        </w:rPr>
        <w:t>to call people to</w:t>
      </w:r>
      <w:r w:rsidRPr="00107B1B">
        <w:rPr>
          <w:b/>
          <w:color w:val="auto"/>
          <w:sz w:val="28"/>
        </w:rPr>
        <w:t xml:space="preserve"> a faithful walk or lifestyle.</w:t>
      </w:r>
    </w:p>
    <w:p w14:paraId="6D23D1FF" w14:textId="77777777" w:rsidR="00107B1B" w:rsidRDefault="00107B1B" w:rsidP="008C0B03">
      <w:pPr>
        <w:pStyle w:val="NoSpacing"/>
        <w:rPr>
          <w:b/>
        </w:rPr>
      </w:pPr>
    </w:p>
    <w:p w14:paraId="68B29364" w14:textId="77777777" w:rsidR="008C0B03" w:rsidRDefault="008C0B03" w:rsidP="008C0B03">
      <w:pPr>
        <w:pStyle w:val="NoSpacing"/>
        <w:rPr>
          <w:b/>
        </w:rPr>
      </w:pPr>
    </w:p>
    <w:p w14:paraId="2F5BFA04" w14:textId="6DBD18F4" w:rsidR="008C0B03" w:rsidRDefault="008C0B03" w:rsidP="008C0B03">
      <w:pPr>
        <w:pStyle w:val="NoSpacing"/>
        <w:numPr>
          <w:ilvl w:val="0"/>
          <w:numId w:val="37"/>
        </w:numPr>
        <w:rPr>
          <w:b/>
        </w:rPr>
      </w:pPr>
      <w:r>
        <w:rPr>
          <w:b/>
        </w:rPr>
        <w:t>Are you calling others alongside of you to follow your pattern?</w:t>
      </w:r>
    </w:p>
    <w:p w14:paraId="0A732A47" w14:textId="7F298CFA" w:rsidR="008C0B03" w:rsidRDefault="008C0B03" w:rsidP="008C0B03">
      <w:pPr>
        <w:pStyle w:val="NoSpacing"/>
        <w:rPr>
          <w:b/>
        </w:rPr>
      </w:pPr>
    </w:p>
    <w:p w14:paraId="781252F2" w14:textId="7204FF21" w:rsidR="008C0B03" w:rsidRDefault="008C0B03" w:rsidP="008C0B03">
      <w:pPr>
        <w:pStyle w:val="NoSpacing"/>
        <w:rPr>
          <w:b/>
        </w:rPr>
      </w:pPr>
    </w:p>
    <w:p w14:paraId="44BC8083" w14:textId="796215B3" w:rsidR="008C0B03" w:rsidRDefault="008C0B03" w:rsidP="008C0B03">
      <w:pPr>
        <w:pStyle w:val="NoSpacing"/>
        <w:rPr>
          <w:b/>
        </w:rPr>
      </w:pPr>
    </w:p>
    <w:p w14:paraId="42E778F3" w14:textId="77777777" w:rsidR="00107B1B" w:rsidRDefault="00107B1B" w:rsidP="008C0B03">
      <w:pPr>
        <w:pStyle w:val="NoSpacing"/>
        <w:rPr>
          <w:b/>
        </w:rPr>
      </w:pPr>
    </w:p>
    <w:p w14:paraId="50EBA1BA" w14:textId="6FEB9860" w:rsidR="008C0B03" w:rsidRDefault="008C0B03" w:rsidP="008C0B03">
      <w:pPr>
        <w:pStyle w:val="NoSpacing"/>
        <w:numPr>
          <w:ilvl w:val="0"/>
          <w:numId w:val="37"/>
        </w:numPr>
        <w:rPr>
          <w:b/>
        </w:rPr>
      </w:pPr>
      <w:r>
        <w:rPr>
          <w:b/>
        </w:rPr>
        <w:t>To whom are you looking as a pattern of faithfulness to the gospel?</w:t>
      </w:r>
    </w:p>
    <w:p w14:paraId="3C41977B" w14:textId="3B5D2638" w:rsidR="00107B1B" w:rsidRDefault="00107B1B" w:rsidP="00107B1B">
      <w:pPr>
        <w:pStyle w:val="NoSpacing"/>
        <w:rPr>
          <w:b/>
        </w:rPr>
      </w:pPr>
    </w:p>
    <w:p w14:paraId="7F9018B1" w14:textId="56104326" w:rsidR="00107B1B" w:rsidRDefault="00107B1B" w:rsidP="00107B1B">
      <w:pPr>
        <w:pStyle w:val="NoSpacing"/>
        <w:rPr>
          <w:b/>
        </w:rPr>
      </w:pPr>
    </w:p>
    <w:p w14:paraId="48ECE497" w14:textId="430A6240" w:rsidR="00107B1B" w:rsidRDefault="00107B1B" w:rsidP="00107B1B">
      <w:pPr>
        <w:pStyle w:val="NoSpacing"/>
        <w:rPr>
          <w:b/>
        </w:rPr>
      </w:pPr>
    </w:p>
    <w:p w14:paraId="00681296" w14:textId="339DB619" w:rsidR="00107B1B" w:rsidRDefault="00107B1B" w:rsidP="00107B1B">
      <w:pPr>
        <w:pStyle w:val="NoSpacing"/>
        <w:rPr>
          <w:b/>
        </w:rPr>
      </w:pPr>
    </w:p>
    <w:p w14:paraId="0755E44D" w14:textId="77777777" w:rsidR="00107B1B" w:rsidRDefault="00107B1B" w:rsidP="00107B1B">
      <w:pPr>
        <w:pStyle w:val="NoSpacing"/>
        <w:jc w:val="center"/>
        <w:rPr>
          <w:b/>
          <w:u w:val="single"/>
        </w:rPr>
      </w:pPr>
    </w:p>
    <w:p w14:paraId="51BE9178" w14:textId="77777777" w:rsidR="00107B1B" w:rsidRDefault="00107B1B" w:rsidP="00107B1B">
      <w:pPr>
        <w:pStyle w:val="NoSpacing"/>
        <w:jc w:val="center"/>
        <w:rPr>
          <w:b/>
          <w:u w:val="single"/>
        </w:rPr>
      </w:pPr>
    </w:p>
    <w:p w14:paraId="22A3CDB7" w14:textId="0524041D" w:rsidR="00107B1B" w:rsidRPr="006E4920" w:rsidRDefault="00107B1B" w:rsidP="00107B1B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lastRenderedPageBreak/>
        <w:t>Examples of Pursuing Christ</w:t>
      </w:r>
    </w:p>
    <w:p w14:paraId="0117A58C" w14:textId="77777777" w:rsidR="00107B1B" w:rsidRDefault="00107B1B" w:rsidP="00107B1B">
      <w:pPr>
        <w:pStyle w:val="NoSpacing"/>
        <w:jc w:val="center"/>
      </w:pPr>
      <w:r w:rsidRPr="006E4920">
        <w:t xml:space="preserve">Philippians </w:t>
      </w:r>
      <w:r>
        <w:t>3:17</w:t>
      </w:r>
    </w:p>
    <w:p w14:paraId="0336AAF4" w14:textId="77777777" w:rsidR="00107B1B" w:rsidRPr="001D39D5" w:rsidRDefault="00107B1B" w:rsidP="00107B1B">
      <w:pPr>
        <w:pStyle w:val="NoSpacing"/>
        <w:jc w:val="center"/>
        <w:rPr>
          <w:sz w:val="16"/>
        </w:rPr>
      </w:pPr>
    </w:p>
    <w:p w14:paraId="634903DE" w14:textId="73925FFC" w:rsidR="00107B1B" w:rsidRDefault="00107B1B" w:rsidP="00107B1B">
      <w:r w:rsidRPr="001B7147">
        <w:rPr>
          <w:b/>
        </w:rPr>
        <w:t>Big Idea:</w:t>
      </w:r>
      <w:r>
        <w:t xml:space="preserve"> God has given us many resources to encourage our faithfulness to Christ. Not only has he given us the indwelling Spirit of Christ, not only has </w:t>
      </w:r>
      <w:r w:rsidR="00342355">
        <w:t xml:space="preserve">he </w:t>
      </w:r>
      <w:r>
        <w:t xml:space="preserve">given us mature believers that spur us on to love and good works, but he has also given us examples of a faithful pursuit after Christ. </w:t>
      </w:r>
    </w:p>
    <w:p w14:paraId="03264DF4" w14:textId="77777777" w:rsidR="00107B1B" w:rsidRDefault="00107B1B" w:rsidP="00107B1B"/>
    <w:p w14:paraId="6F893CE4" w14:textId="77777777" w:rsidR="00107B1B" w:rsidRPr="00CD353E" w:rsidRDefault="00107B1B" w:rsidP="00107B1B">
      <w:pPr>
        <w:rPr>
          <w:b/>
        </w:rPr>
      </w:pPr>
      <w:r>
        <w:rPr>
          <w:b/>
        </w:rPr>
        <w:t>Two Examples of Pursuing Christ;</w:t>
      </w:r>
    </w:p>
    <w:p w14:paraId="7EF1D9F5" w14:textId="77777777" w:rsidR="00107B1B" w:rsidRDefault="00107B1B" w:rsidP="00107B1B">
      <w:pPr>
        <w:pStyle w:val="ListParagraph"/>
        <w:numPr>
          <w:ilvl w:val="0"/>
          <w:numId w:val="38"/>
        </w:numPr>
        <w:rPr>
          <w:b/>
        </w:rPr>
      </w:pPr>
      <w:r>
        <w:rPr>
          <w:b/>
        </w:rPr>
        <w:t xml:space="preserve">________________, Imitator of Christ. </w:t>
      </w:r>
    </w:p>
    <w:p w14:paraId="1F4388C3" w14:textId="77777777" w:rsidR="00107B1B" w:rsidRDefault="00107B1B" w:rsidP="00107B1B">
      <w:pPr>
        <w:rPr>
          <w:sz w:val="22"/>
        </w:rPr>
      </w:pPr>
      <w:r w:rsidRPr="005B64CA">
        <w:rPr>
          <w:b/>
          <w:bCs/>
          <w:sz w:val="22"/>
          <w:lang w:val="en"/>
        </w:rPr>
        <w:t>Philippians 3:17</w:t>
      </w:r>
      <w:r w:rsidRPr="005B64CA">
        <w:rPr>
          <w:sz w:val="22"/>
          <w:lang w:val="en"/>
        </w:rPr>
        <w:t xml:space="preserve"> </w:t>
      </w:r>
      <w:r w:rsidRPr="005B64CA">
        <w:rPr>
          <w:sz w:val="22"/>
        </w:rPr>
        <w:t>Brothers, join in imitating me…</w:t>
      </w:r>
    </w:p>
    <w:p w14:paraId="7CE264F2" w14:textId="77777777" w:rsidR="00107B1B" w:rsidRDefault="00107B1B" w:rsidP="00107B1B">
      <w:pPr>
        <w:rPr>
          <w:sz w:val="22"/>
        </w:rPr>
      </w:pPr>
    </w:p>
    <w:p w14:paraId="14479C64" w14:textId="77777777" w:rsidR="00107B1B" w:rsidRPr="005B64CA" w:rsidRDefault="00107B1B" w:rsidP="00107B1B">
      <w:pPr>
        <w:rPr>
          <w:sz w:val="22"/>
        </w:rPr>
      </w:pPr>
      <w:r>
        <w:rPr>
          <w:b/>
        </w:rPr>
        <w:t>Paul stands as the ____________________</w:t>
      </w:r>
      <w:r w:rsidRPr="000C7EA9">
        <w:rPr>
          <w:b/>
        </w:rPr>
        <w:t xml:space="preserve"> example of discipleship.</w:t>
      </w:r>
    </w:p>
    <w:p w14:paraId="1A476134" w14:textId="77777777" w:rsidR="00107B1B" w:rsidRDefault="00107B1B" w:rsidP="00107B1B">
      <w:pPr>
        <w:pStyle w:val="NoSpacing"/>
        <w:jc w:val="both"/>
      </w:pPr>
    </w:p>
    <w:p w14:paraId="3F68B632" w14:textId="77777777" w:rsidR="00107B1B" w:rsidRDefault="00107B1B" w:rsidP="00107B1B">
      <w:pPr>
        <w:rPr>
          <w:b/>
          <w:bCs/>
        </w:rPr>
      </w:pPr>
    </w:p>
    <w:p w14:paraId="2F227FBF" w14:textId="77777777" w:rsidR="00107B1B" w:rsidRDefault="00107B1B" w:rsidP="00107B1B">
      <w:pPr>
        <w:rPr>
          <w:rFonts w:ascii="Calibri" w:hAnsi="Calibri"/>
          <w:sz w:val="22"/>
        </w:rPr>
      </w:pPr>
      <w:r>
        <w:rPr>
          <w:b/>
          <w:bCs/>
        </w:rPr>
        <w:t xml:space="preserve">1 Corinthians 4:16 (ESV) — </w:t>
      </w:r>
      <w:r>
        <w:rPr>
          <w:b/>
          <w:bCs/>
          <w:lang w:val="en"/>
        </w:rPr>
        <w:t>16</w:t>
      </w:r>
      <w:r>
        <w:rPr>
          <w:lang w:val="en"/>
        </w:rPr>
        <w:t xml:space="preserve"> </w:t>
      </w:r>
      <w:r>
        <w:t xml:space="preserve">I urge you, then, be imitators of me. </w:t>
      </w:r>
    </w:p>
    <w:p w14:paraId="598B8539" w14:textId="77777777" w:rsidR="00107B1B" w:rsidRDefault="00107B1B" w:rsidP="00107B1B">
      <w:r>
        <w:rPr>
          <w:b/>
          <w:bCs/>
        </w:rPr>
        <w:t xml:space="preserve">2 Thessalonians 3:7 (ESV) — </w:t>
      </w:r>
      <w:r>
        <w:rPr>
          <w:b/>
          <w:bCs/>
          <w:lang w:val="en"/>
        </w:rPr>
        <w:t>7</w:t>
      </w:r>
      <w:r>
        <w:rPr>
          <w:lang w:val="en"/>
        </w:rPr>
        <w:t xml:space="preserve"> </w:t>
      </w:r>
      <w:r>
        <w:t xml:space="preserve">For you yourselves know how you ought to imitate us, because we were not idle when we were with you, </w:t>
      </w:r>
    </w:p>
    <w:p w14:paraId="5882B672" w14:textId="77777777" w:rsidR="00107B1B" w:rsidRDefault="00107B1B" w:rsidP="00107B1B"/>
    <w:p w14:paraId="299E0BFB" w14:textId="77777777" w:rsidR="00107B1B" w:rsidRDefault="00107B1B" w:rsidP="00107B1B">
      <w:pPr>
        <w:rPr>
          <w:b/>
        </w:rPr>
      </w:pPr>
      <w:r>
        <w:rPr>
          <w:b/>
        </w:rPr>
        <w:t>We take our pattern of discipleship not only from Jesus himself but also from Jesus’ disciple Paul, who then passed this pattern down to his disciple Timothy.</w:t>
      </w:r>
    </w:p>
    <w:p w14:paraId="2F3E6A7C" w14:textId="77777777" w:rsidR="00107B1B" w:rsidRDefault="00107B1B" w:rsidP="00107B1B">
      <w:pPr>
        <w:rPr>
          <w:b/>
        </w:rPr>
      </w:pPr>
    </w:p>
    <w:p w14:paraId="0887E9C5" w14:textId="77777777" w:rsidR="00107B1B" w:rsidRDefault="00107B1B" w:rsidP="00107B1B">
      <w:pPr>
        <w:rPr>
          <w:rFonts w:ascii="Calibri" w:hAnsi="Calibri"/>
          <w:sz w:val="22"/>
        </w:rPr>
      </w:pPr>
      <w:r>
        <w:rPr>
          <w:b/>
          <w:bCs/>
        </w:rPr>
        <w:t xml:space="preserve">2 Timothy 2:1–2 (ESV) — </w:t>
      </w:r>
      <w:r>
        <w:rPr>
          <w:b/>
          <w:bCs/>
          <w:lang w:val="en"/>
        </w:rPr>
        <w:t>1</w:t>
      </w:r>
      <w:r>
        <w:rPr>
          <w:lang w:val="en"/>
        </w:rPr>
        <w:t xml:space="preserve"> </w:t>
      </w:r>
      <w:r>
        <w:t xml:space="preserve">You then, my child, be strengthened by the grace that is in Christ Jesus, </w:t>
      </w:r>
      <w:r>
        <w:rPr>
          <w:b/>
          <w:bCs/>
          <w:lang w:val="en"/>
        </w:rPr>
        <w:t>2</w:t>
      </w:r>
      <w:r>
        <w:rPr>
          <w:lang w:val="en"/>
        </w:rPr>
        <w:t xml:space="preserve"> </w:t>
      </w:r>
      <w:r>
        <w:t xml:space="preserve">and what you have heard from me in the presence of many witnesses entrust to faithful men, who will be able to teach others also. </w:t>
      </w:r>
    </w:p>
    <w:p w14:paraId="611FF26C" w14:textId="77777777" w:rsidR="00107B1B" w:rsidRDefault="00107B1B" w:rsidP="00107B1B">
      <w:pPr>
        <w:pStyle w:val="NoSpacing"/>
        <w:jc w:val="both"/>
      </w:pPr>
    </w:p>
    <w:p w14:paraId="21A3FA7E" w14:textId="77777777" w:rsidR="00107B1B" w:rsidRDefault="00107B1B" w:rsidP="00107B1B">
      <w:pPr>
        <w:pStyle w:val="NoSpacing"/>
        <w:numPr>
          <w:ilvl w:val="0"/>
          <w:numId w:val="38"/>
        </w:numPr>
        <w:jc w:val="both"/>
      </w:pPr>
      <w:r>
        <w:rPr>
          <w:b/>
        </w:rPr>
        <w:t xml:space="preserve">_________ _______________, Imitators of Christ. </w:t>
      </w:r>
    </w:p>
    <w:p w14:paraId="2ACD84C6" w14:textId="77777777" w:rsidR="00107B1B" w:rsidRDefault="00107B1B" w:rsidP="00107B1B">
      <w:pPr>
        <w:pStyle w:val="NoSpacing"/>
        <w:jc w:val="both"/>
      </w:pPr>
    </w:p>
    <w:p w14:paraId="296B60F8" w14:textId="77777777" w:rsidR="00107B1B" w:rsidRDefault="00107B1B" w:rsidP="00107B1B">
      <w:pPr>
        <w:rPr>
          <w:b/>
          <w:sz w:val="22"/>
        </w:rPr>
      </w:pPr>
      <w:r w:rsidRPr="008C0B03">
        <w:rPr>
          <w:b/>
          <w:bCs/>
          <w:sz w:val="22"/>
        </w:rPr>
        <w:t xml:space="preserve">Philippians 3:17 (ESV) — </w:t>
      </w:r>
      <w:r w:rsidRPr="008C0B03">
        <w:rPr>
          <w:b/>
          <w:bCs/>
          <w:sz w:val="22"/>
          <w:lang w:val="en"/>
        </w:rPr>
        <w:t>17</w:t>
      </w:r>
      <w:r w:rsidRPr="008C0B03">
        <w:rPr>
          <w:sz w:val="22"/>
          <w:lang w:val="en"/>
        </w:rPr>
        <w:t xml:space="preserve"> </w:t>
      </w:r>
      <w:r w:rsidRPr="008C0B03">
        <w:rPr>
          <w:sz w:val="22"/>
        </w:rPr>
        <w:t xml:space="preserve">Brothers, join in imitating me, and </w:t>
      </w:r>
      <w:r w:rsidRPr="008C0B03">
        <w:rPr>
          <w:b/>
          <w:sz w:val="22"/>
        </w:rPr>
        <w:t>keep your eyes on those who walk according to the example you have in us.</w:t>
      </w:r>
    </w:p>
    <w:p w14:paraId="520DAFBD" w14:textId="70E2C583" w:rsidR="00107B1B" w:rsidRDefault="00107B1B" w:rsidP="00107B1B">
      <w:pPr>
        <w:rPr>
          <w:b/>
        </w:rPr>
      </w:pPr>
      <w:r w:rsidRPr="008C0B03">
        <w:rPr>
          <w:b/>
        </w:rPr>
        <w:lastRenderedPageBreak/>
        <w:t>Skopos</w:t>
      </w:r>
      <w:r>
        <w:rPr>
          <w:b/>
        </w:rPr>
        <w:t>:</w:t>
      </w:r>
    </w:p>
    <w:p w14:paraId="721BD154" w14:textId="77777777" w:rsidR="00107B1B" w:rsidRDefault="00107B1B" w:rsidP="00107B1B">
      <w:pPr>
        <w:rPr>
          <w:b/>
        </w:rPr>
      </w:pPr>
    </w:p>
    <w:p w14:paraId="303A8465" w14:textId="77777777" w:rsidR="00107B1B" w:rsidRDefault="00107B1B" w:rsidP="00107B1B">
      <w:pPr>
        <w:rPr>
          <w:b/>
        </w:rPr>
      </w:pPr>
    </w:p>
    <w:p w14:paraId="4FF5DA5A" w14:textId="77777777" w:rsidR="00107B1B" w:rsidRDefault="00107B1B" w:rsidP="00107B1B">
      <w:pPr>
        <w:rPr>
          <w:rFonts w:ascii="Calibri" w:hAnsi="Calibri"/>
          <w:sz w:val="22"/>
        </w:rPr>
      </w:pPr>
      <w:r>
        <w:rPr>
          <w:b/>
          <w:bCs/>
        </w:rPr>
        <w:t xml:space="preserve">Matthew 5:14–16 (ESV) — </w:t>
      </w:r>
      <w:r>
        <w:rPr>
          <w:b/>
          <w:bCs/>
          <w:lang w:val="en"/>
        </w:rPr>
        <w:t>14</w:t>
      </w:r>
      <w:r>
        <w:rPr>
          <w:lang w:val="en"/>
        </w:rPr>
        <w:t xml:space="preserve"> </w:t>
      </w:r>
      <w:r>
        <w:t xml:space="preserve">“You are the light of the world. A city set on a hill cannot be hidden. </w:t>
      </w:r>
      <w:r>
        <w:rPr>
          <w:b/>
          <w:bCs/>
          <w:lang w:val="en"/>
        </w:rPr>
        <w:t>15</w:t>
      </w:r>
      <w:r>
        <w:rPr>
          <w:lang w:val="en"/>
        </w:rPr>
        <w:t xml:space="preserve"> </w:t>
      </w:r>
      <w:r>
        <w:t xml:space="preserve">Nor do people light a lamp and put it under a basket, but on a stand, and it gives light to all in the house. </w:t>
      </w:r>
      <w:r>
        <w:rPr>
          <w:b/>
          <w:bCs/>
          <w:lang w:val="en"/>
        </w:rPr>
        <w:t>16</w:t>
      </w:r>
      <w:r>
        <w:rPr>
          <w:lang w:val="en"/>
        </w:rPr>
        <w:t xml:space="preserve"> </w:t>
      </w:r>
      <w:r>
        <w:t xml:space="preserve">In the same way, let your light shine before others, so that they may see your good works and give glory to your Father who is in heaven. </w:t>
      </w:r>
    </w:p>
    <w:p w14:paraId="25C6895C" w14:textId="77777777" w:rsidR="00107B1B" w:rsidRDefault="00107B1B" w:rsidP="00107B1B"/>
    <w:p w14:paraId="4C906005" w14:textId="77777777" w:rsidR="00107B1B" w:rsidRDefault="00107B1B" w:rsidP="00107B1B">
      <w:pPr>
        <w:pStyle w:val="NoSpacing"/>
        <w:rPr>
          <w:b/>
        </w:rPr>
      </w:pPr>
    </w:p>
    <w:p w14:paraId="59C0723C" w14:textId="77777777" w:rsidR="00107B1B" w:rsidRDefault="00107B1B" w:rsidP="00107B1B">
      <w:pPr>
        <w:pStyle w:val="NoSpacing"/>
        <w:rPr>
          <w:b/>
        </w:rPr>
      </w:pPr>
      <w:r w:rsidRPr="008C0B03">
        <w:rPr>
          <w:b/>
        </w:rPr>
        <w:t xml:space="preserve">3 </w:t>
      </w:r>
      <w:r>
        <w:rPr>
          <w:b/>
        </w:rPr>
        <w:t>Questions</w:t>
      </w:r>
      <w:r w:rsidRPr="008C0B03">
        <w:rPr>
          <w:b/>
        </w:rPr>
        <w:t xml:space="preserve"> of Application:</w:t>
      </w:r>
    </w:p>
    <w:p w14:paraId="46EB6082" w14:textId="77777777" w:rsidR="00107B1B" w:rsidRDefault="00107B1B" w:rsidP="00107B1B">
      <w:pPr>
        <w:pStyle w:val="NoSpacing"/>
        <w:rPr>
          <w:b/>
        </w:rPr>
      </w:pPr>
    </w:p>
    <w:p w14:paraId="4EE2269B" w14:textId="77777777" w:rsidR="00107B1B" w:rsidRPr="00107B1B" w:rsidRDefault="00107B1B" w:rsidP="00107B1B">
      <w:pPr>
        <w:pStyle w:val="NoSpacing"/>
        <w:numPr>
          <w:ilvl w:val="0"/>
          <w:numId w:val="39"/>
        </w:numPr>
        <w:rPr>
          <w:b/>
        </w:rPr>
      </w:pPr>
      <w:r>
        <w:rPr>
          <w:b/>
        </w:rPr>
        <w:t>Are you pursuing Christ in a way that serves as a pattern for others to follow?</w:t>
      </w:r>
    </w:p>
    <w:p w14:paraId="54EFD7CE" w14:textId="77777777" w:rsidR="00107B1B" w:rsidRDefault="00107B1B" w:rsidP="00107B1B">
      <w:pPr>
        <w:pStyle w:val="NoSpacing"/>
        <w:rPr>
          <w:b/>
        </w:rPr>
      </w:pPr>
    </w:p>
    <w:p w14:paraId="1036EF54" w14:textId="77777777" w:rsidR="00107B1B" w:rsidRDefault="00107B1B" w:rsidP="00107B1B">
      <w:pPr>
        <w:pStyle w:val="NoSpacing"/>
        <w:rPr>
          <w:b/>
        </w:rPr>
      </w:pPr>
    </w:p>
    <w:p w14:paraId="268815CD" w14:textId="77777777" w:rsidR="00107B1B" w:rsidRPr="00107B1B" w:rsidRDefault="00107B1B" w:rsidP="00107B1B">
      <w:pPr>
        <w:pStyle w:val="IntenseQuote"/>
        <w:ind w:left="360" w:right="360"/>
        <w:rPr>
          <w:b/>
          <w:color w:val="auto"/>
          <w:sz w:val="28"/>
        </w:rPr>
      </w:pPr>
      <w:r w:rsidRPr="00107B1B">
        <w:rPr>
          <w:b/>
          <w:color w:val="auto"/>
          <w:sz w:val="28"/>
        </w:rPr>
        <w:t>The aim of discipleship is not only to call people to faithful teaching but more than that to call people to a faithful walk or lifestyle.</w:t>
      </w:r>
    </w:p>
    <w:p w14:paraId="4DB91A5C" w14:textId="77777777" w:rsidR="00107B1B" w:rsidRDefault="00107B1B" w:rsidP="00107B1B">
      <w:pPr>
        <w:pStyle w:val="NoSpacing"/>
        <w:rPr>
          <w:b/>
        </w:rPr>
      </w:pPr>
    </w:p>
    <w:p w14:paraId="513520CD" w14:textId="77777777" w:rsidR="00107B1B" w:rsidRDefault="00107B1B" w:rsidP="00107B1B">
      <w:pPr>
        <w:pStyle w:val="NoSpacing"/>
        <w:rPr>
          <w:b/>
        </w:rPr>
      </w:pPr>
    </w:p>
    <w:p w14:paraId="7E382918" w14:textId="77777777" w:rsidR="00107B1B" w:rsidRDefault="00107B1B" w:rsidP="00107B1B">
      <w:pPr>
        <w:pStyle w:val="NoSpacing"/>
        <w:numPr>
          <w:ilvl w:val="0"/>
          <w:numId w:val="39"/>
        </w:numPr>
        <w:rPr>
          <w:b/>
        </w:rPr>
      </w:pPr>
      <w:r>
        <w:rPr>
          <w:b/>
        </w:rPr>
        <w:t>Are you calling others alongside of you to follow your pattern?</w:t>
      </w:r>
    </w:p>
    <w:p w14:paraId="4B8D68A4" w14:textId="77777777" w:rsidR="00107B1B" w:rsidRDefault="00107B1B" w:rsidP="00107B1B">
      <w:pPr>
        <w:pStyle w:val="NoSpacing"/>
        <w:rPr>
          <w:b/>
        </w:rPr>
      </w:pPr>
    </w:p>
    <w:p w14:paraId="0AF43D37" w14:textId="77777777" w:rsidR="00107B1B" w:rsidRDefault="00107B1B" w:rsidP="00107B1B">
      <w:pPr>
        <w:pStyle w:val="NoSpacing"/>
        <w:rPr>
          <w:b/>
        </w:rPr>
      </w:pPr>
    </w:p>
    <w:p w14:paraId="56DD0E18" w14:textId="77777777" w:rsidR="00107B1B" w:rsidRDefault="00107B1B" w:rsidP="00107B1B">
      <w:pPr>
        <w:pStyle w:val="NoSpacing"/>
        <w:rPr>
          <w:b/>
        </w:rPr>
      </w:pPr>
    </w:p>
    <w:p w14:paraId="79728183" w14:textId="77777777" w:rsidR="00107B1B" w:rsidRDefault="00107B1B" w:rsidP="00107B1B">
      <w:pPr>
        <w:pStyle w:val="NoSpacing"/>
        <w:rPr>
          <w:b/>
        </w:rPr>
      </w:pPr>
    </w:p>
    <w:p w14:paraId="38DF73C7" w14:textId="77777777" w:rsidR="00107B1B" w:rsidRPr="008C0B03" w:rsidRDefault="00107B1B" w:rsidP="00107B1B">
      <w:pPr>
        <w:pStyle w:val="NoSpacing"/>
        <w:numPr>
          <w:ilvl w:val="0"/>
          <w:numId w:val="39"/>
        </w:numPr>
        <w:rPr>
          <w:b/>
        </w:rPr>
      </w:pPr>
      <w:r>
        <w:rPr>
          <w:b/>
        </w:rPr>
        <w:t>To whom are you looking as a pattern of faithfulness to the gospel?</w:t>
      </w:r>
    </w:p>
    <w:p w14:paraId="445F9A00" w14:textId="77777777" w:rsidR="00107B1B" w:rsidRPr="008C0B03" w:rsidRDefault="00107B1B" w:rsidP="00107B1B">
      <w:pPr>
        <w:pStyle w:val="NoSpacing"/>
        <w:rPr>
          <w:b/>
        </w:rPr>
      </w:pPr>
    </w:p>
    <w:sectPr w:rsidR="00107B1B" w:rsidRPr="008C0B03" w:rsidSect="00E848DB">
      <w:pgSz w:w="10080" w:h="12240" w:orient="landscape" w:code="5"/>
      <w:pgMar w:top="720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317C5" w14:textId="77777777" w:rsidR="005477EC" w:rsidRDefault="005477EC" w:rsidP="00996B55">
      <w:pPr>
        <w:spacing w:after="0" w:line="240" w:lineRule="auto"/>
      </w:pPr>
      <w:r>
        <w:separator/>
      </w:r>
    </w:p>
  </w:endnote>
  <w:endnote w:type="continuationSeparator" w:id="0">
    <w:p w14:paraId="70972D5A" w14:textId="77777777" w:rsidR="005477EC" w:rsidRDefault="005477EC" w:rsidP="00996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A00002AF" w:usb1="5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E9A5EB" w14:textId="77777777" w:rsidR="005477EC" w:rsidRDefault="005477EC" w:rsidP="00996B55">
      <w:pPr>
        <w:spacing w:after="0" w:line="240" w:lineRule="auto"/>
      </w:pPr>
      <w:r>
        <w:separator/>
      </w:r>
    </w:p>
  </w:footnote>
  <w:footnote w:type="continuationSeparator" w:id="0">
    <w:p w14:paraId="40EED752" w14:textId="77777777" w:rsidR="005477EC" w:rsidRDefault="005477EC" w:rsidP="00996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610E4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3A4627"/>
    <w:multiLevelType w:val="hybridMultilevel"/>
    <w:tmpl w:val="47981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05FDC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44691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23989"/>
    <w:multiLevelType w:val="hybridMultilevel"/>
    <w:tmpl w:val="8F764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F183C"/>
    <w:multiLevelType w:val="hybridMultilevel"/>
    <w:tmpl w:val="CAA6D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647F2"/>
    <w:multiLevelType w:val="hybridMultilevel"/>
    <w:tmpl w:val="47981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2608F2"/>
    <w:multiLevelType w:val="hybridMultilevel"/>
    <w:tmpl w:val="5B5EBE8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221AB4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287829"/>
    <w:multiLevelType w:val="hybridMultilevel"/>
    <w:tmpl w:val="4DE83DDE"/>
    <w:lvl w:ilvl="0" w:tplc="3A428100">
      <w:numFmt w:val="bullet"/>
      <w:lvlText w:val="-"/>
      <w:lvlJc w:val="left"/>
      <w:pPr>
        <w:ind w:left="720" w:hanging="360"/>
      </w:pPr>
      <w:rPr>
        <w:rFonts w:ascii="Liberation Serif" w:eastAsiaTheme="minorHAnsi" w:hAnsi="Liberation Serif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50D36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381598"/>
    <w:multiLevelType w:val="hybridMultilevel"/>
    <w:tmpl w:val="4BE89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177357"/>
    <w:multiLevelType w:val="hybridMultilevel"/>
    <w:tmpl w:val="E5A8DB9C"/>
    <w:lvl w:ilvl="0" w:tplc="6E5AD6C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A85F80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AB1A4D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31202"/>
    <w:multiLevelType w:val="hybridMultilevel"/>
    <w:tmpl w:val="DCCE5EDE"/>
    <w:lvl w:ilvl="0" w:tplc="D99AAB52">
      <w:start w:val="1"/>
      <w:numFmt w:val="bullet"/>
      <w:lvlText w:val="-"/>
      <w:lvlJc w:val="left"/>
      <w:pPr>
        <w:ind w:left="360" w:hanging="360"/>
      </w:pPr>
      <w:rPr>
        <w:rFonts w:ascii="Liberation Serif" w:eastAsiaTheme="minorHAnsi" w:hAnsi="Liberation Serif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5F6887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D32F2C"/>
    <w:multiLevelType w:val="hybridMultilevel"/>
    <w:tmpl w:val="164844B0"/>
    <w:lvl w:ilvl="0" w:tplc="0D48C264">
      <w:start w:val="8"/>
      <w:numFmt w:val="bullet"/>
      <w:lvlText w:val="-"/>
      <w:lvlJc w:val="left"/>
      <w:pPr>
        <w:ind w:left="360" w:hanging="360"/>
      </w:pPr>
      <w:rPr>
        <w:rFonts w:ascii="Liberation Serif" w:eastAsiaTheme="minorHAnsi" w:hAnsi="Liberation Serif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E271A8"/>
    <w:multiLevelType w:val="hybridMultilevel"/>
    <w:tmpl w:val="2EEC8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3F6A55"/>
    <w:multiLevelType w:val="hybridMultilevel"/>
    <w:tmpl w:val="A8705784"/>
    <w:lvl w:ilvl="0" w:tplc="B0F06EC2">
      <w:start w:val="1"/>
      <w:numFmt w:val="bullet"/>
      <w:lvlText w:val="-"/>
      <w:lvlJc w:val="left"/>
      <w:pPr>
        <w:ind w:left="720" w:hanging="360"/>
      </w:pPr>
      <w:rPr>
        <w:rFonts w:ascii="Liberation Serif" w:eastAsiaTheme="minorHAnsi" w:hAnsi="Liberation Serif" w:cs="Liberation Serif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785EB9"/>
    <w:multiLevelType w:val="hybridMultilevel"/>
    <w:tmpl w:val="5518D8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5F10310"/>
    <w:multiLevelType w:val="hybridMultilevel"/>
    <w:tmpl w:val="39F4A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E572A"/>
    <w:multiLevelType w:val="hybridMultilevel"/>
    <w:tmpl w:val="CAA6D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6D3456"/>
    <w:multiLevelType w:val="hybridMultilevel"/>
    <w:tmpl w:val="1D3AA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D1391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FB60C7"/>
    <w:multiLevelType w:val="hybridMultilevel"/>
    <w:tmpl w:val="5E94A712"/>
    <w:lvl w:ilvl="0" w:tplc="30047002">
      <w:start w:val="1"/>
      <w:numFmt w:val="bullet"/>
      <w:lvlText w:val="-"/>
      <w:lvlJc w:val="left"/>
      <w:pPr>
        <w:ind w:left="720" w:hanging="360"/>
      </w:pPr>
      <w:rPr>
        <w:rFonts w:ascii="Liberation Serif" w:eastAsiaTheme="minorHAnsi" w:hAnsi="Liberation Serif" w:cs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E07109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80F73FC"/>
    <w:multiLevelType w:val="hybridMultilevel"/>
    <w:tmpl w:val="47981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413DB2"/>
    <w:multiLevelType w:val="hybridMultilevel"/>
    <w:tmpl w:val="FCBC6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C72298"/>
    <w:multiLevelType w:val="hybridMultilevel"/>
    <w:tmpl w:val="4690696C"/>
    <w:lvl w:ilvl="0" w:tplc="FE9AFD4E">
      <w:numFmt w:val="bullet"/>
      <w:lvlText w:val="-"/>
      <w:lvlJc w:val="left"/>
      <w:pPr>
        <w:ind w:left="360" w:hanging="360"/>
      </w:pPr>
      <w:rPr>
        <w:rFonts w:ascii="Liberation Serif" w:eastAsiaTheme="minorHAnsi" w:hAnsi="Liberation Serif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AE0F14"/>
    <w:multiLevelType w:val="hybridMultilevel"/>
    <w:tmpl w:val="8F764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2B5D86"/>
    <w:multiLevelType w:val="hybridMultilevel"/>
    <w:tmpl w:val="8C3EA67E"/>
    <w:lvl w:ilvl="0" w:tplc="398AE610">
      <w:numFmt w:val="bullet"/>
      <w:lvlText w:val="-"/>
      <w:lvlJc w:val="left"/>
      <w:pPr>
        <w:ind w:left="720" w:hanging="360"/>
      </w:pPr>
      <w:rPr>
        <w:rFonts w:ascii="Liberation Serif" w:eastAsiaTheme="minorHAnsi" w:hAnsi="Liberation Serif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038F1"/>
    <w:multiLevelType w:val="hybridMultilevel"/>
    <w:tmpl w:val="E5A8DB9C"/>
    <w:lvl w:ilvl="0" w:tplc="6E5AD6C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E504A3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9C429C"/>
    <w:multiLevelType w:val="hybridMultilevel"/>
    <w:tmpl w:val="5B5EBE8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2B184E"/>
    <w:multiLevelType w:val="hybridMultilevel"/>
    <w:tmpl w:val="52F610C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032743E"/>
    <w:multiLevelType w:val="hybridMultilevel"/>
    <w:tmpl w:val="A3A0B5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6394BFD"/>
    <w:multiLevelType w:val="hybridMultilevel"/>
    <w:tmpl w:val="58702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90240B"/>
    <w:multiLevelType w:val="hybridMultilevel"/>
    <w:tmpl w:val="A502CD34"/>
    <w:lvl w:ilvl="0" w:tplc="CDCE07F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21"/>
  </w:num>
  <w:num w:numId="4">
    <w:abstractNumId w:val="14"/>
  </w:num>
  <w:num w:numId="5">
    <w:abstractNumId w:val="2"/>
  </w:num>
  <w:num w:numId="6">
    <w:abstractNumId w:val="36"/>
  </w:num>
  <w:num w:numId="7">
    <w:abstractNumId w:val="35"/>
  </w:num>
  <w:num w:numId="8">
    <w:abstractNumId w:val="3"/>
  </w:num>
  <w:num w:numId="9">
    <w:abstractNumId w:val="37"/>
  </w:num>
  <w:num w:numId="10">
    <w:abstractNumId w:val="26"/>
  </w:num>
  <w:num w:numId="11">
    <w:abstractNumId w:val="10"/>
  </w:num>
  <w:num w:numId="12">
    <w:abstractNumId w:val="16"/>
  </w:num>
  <w:num w:numId="13">
    <w:abstractNumId w:val="24"/>
  </w:num>
  <w:num w:numId="14">
    <w:abstractNumId w:val="33"/>
  </w:num>
  <w:num w:numId="15">
    <w:abstractNumId w:val="0"/>
  </w:num>
  <w:num w:numId="16">
    <w:abstractNumId w:val="1"/>
  </w:num>
  <w:num w:numId="17">
    <w:abstractNumId w:val="29"/>
  </w:num>
  <w:num w:numId="18">
    <w:abstractNumId w:val="28"/>
  </w:num>
  <w:num w:numId="19">
    <w:abstractNumId w:val="20"/>
  </w:num>
  <w:num w:numId="20">
    <w:abstractNumId w:val="23"/>
  </w:num>
  <w:num w:numId="21">
    <w:abstractNumId w:val="11"/>
  </w:num>
  <w:num w:numId="22">
    <w:abstractNumId w:val="18"/>
  </w:num>
  <w:num w:numId="23">
    <w:abstractNumId w:val="25"/>
  </w:num>
  <w:num w:numId="24">
    <w:abstractNumId w:val="19"/>
  </w:num>
  <w:num w:numId="25">
    <w:abstractNumId w:val="6"/>
  </w:num>
  <w:num w:numId="26">
    <w:abstractNumId w:val="31"/>
  </w:num>
  <w:num w:numId="27">
    <w:abstractNumId w:val="27"/>
  </w:num>
  <w:num w:numId="28">
    <w:abstractNumId w:val="32"/>
  </w:num>
  <w:num w:numId="29">
    <w:abstractNumId w:val="34"/>
  </w:num>
  <w:num w:numId="30">
    <w:abstractNumId w:val="15"/>
  </w:num>
  <w:num w:numId="31">
    <w:abstractNumId w:val="30"/>
  </w:num>
  <w:num w:numId="32">
    <w:abstractNumId w:val="7"/>
  </w:num>
  <w:num w:numId="33">
    <w:abstractNumId w:val="17"/>
  </w:num>
  <w:num w:numId="34">
    <w:abstractNumId w:val="4"/>
  </w:num>
  <w:num w:numId="35">
    <w:abstractNumId w:val="9"/>
  </w:num>
  <w:num w:numId="36">
    <w:abstractNumId w:val="38"/>
  </w:num>
  <w:num w:numId="37">
    <w:abstractNumId w:val="22"/>
  </w:num>
  <w:num w:numId="38">
    <w:abstractNumId w:val="12"/>
  </w:num>
  <w:num w:numId="39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printTwoOnOn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0MDEwNzayNDJQ0lEKTi0uzszPAykwsagFACrc+XMtAAAA"/>
  </w:docVars>
  <w:rsids>
    <w:rsidRoot w:val="001B7147"/>
    <w:rsid w:val="000007CC"/>
    <w:rsid w:val="000016F4"/>
    <w:rsid w:val="00002A02"/>
    <w:rsid w:val="00003A5E"/>
    <w:rsid w:val="00007322"/>
    <w:rsid w:val="00022E72"/>
    <w:rsid w:val="00024635"/>
    <w:rsid w:val="0002617F"/>
    <w:rsid w:val="0003157F"/>
    <w:rsid w:val="000439CC"/>
    <w:rsid w:val="00052FFC"/>
    <w:rsid w:val="00056005"/>
    <w:rsid w:val="000615F4"/>
    <w:rsid w:val="00063231"/>
    <w:rsid w:val="00063343"/>
    <w:rsid w:val="000642B4"/>
    <w:rsid w:val="00072D14"/>
    <w:rsid w:val="00074679"/>
    <w:rsid w:val="00080A37"/>
    <w:rsid w:val="00086462"/>
    <w:rsid w:val="00090040"/>
    <w:rsid w:val="0009374D"/>
    <w:rsid w:val="00095235"/>
    <w:rsid w:val="000A771B"/>
    <w:rsid w:val="000B0DB3"/>
    <w:rsid w:val="000B1228"/>
    <w:rsid w:val="000B43A5"/>
    <w:rsid w:val="000B6D58"/>
    <w:rsid w:val="000C5A11"/>
    <w:rsid w:val="000D1C3E"/>
    <w:rsid w:val="000D3193"/>
    <w:rsid w:val="000D6BB1"/>
    <w:rsid w:val="000E1628"/>
    <w:rsid w:val="000E524B"/>
    <w:rsid w:val="000F77BB"/>
    <w:rsid w:val="001033C2"/>
    <w:rsid w:val="0010374D"/>
    <w:rsid w:val="00107B1B"/>
    <w:rsid w:val="001161D0"/>
    <w:rsid w:val="00117084"/>
    <w:rsid w:val="00120029"/>
    <w:rsid w:val="00123C12"/>
    <w:rsid w:val="001248A9"/>
    <w:rsid w:val="0012502E"/>
    <w:rsid w:val="001253AD"/>
    <w:rsid w:val="00130D53"/>
    <w:rsid w:val="00140342"/>
    <w:rsid w:val="00145E67"/>
    <w:rsid w:val="0015042A"/>
    <w:rsid w:val="00150865"/>
    <w:rsid w:val="00155C3C"/>
    <w:rsid w:val="00162AB0"/>
    <w:rsid w:val="001661F2"/>
    <w:rsid w:val="00173647"/>
    <w:rsid w:val="00184CF0"/>
    <w:rsid w:val="001900CC"/>
    <w:rsid w:val="001952F0"/>
    <w:rsid w:val="00195320"/>
    <w:rsid w:val="001B0074"/>
    <w:rsid w:val="001B2842"/>
    <w:rsid w:val="001B3089"/>
    <w:rsid w:val="001B7147"/>
    <w:rsid w:val="001D39D5"/>
    <w:rsid w:val="001D3B66"/>
    <w:rsid w:val="001D440E"/>
    <w:rsid w:val="001D610C"/>
    <w:rsid w:val="001D6259"/>
    <w:rsid w:val="001D7216"/>
    <w:rsid w:val="001E4BAE"/>
    <w:rsid w:val="001E5B03"/>
    <w:rsid w:val="001F1419"/>
    <w:rsid w:val="001F53FB"/>
    <w:rsid w:val="002008B3"/>
    <w:rsid w:val="00202A62"/>
    <w:rsid w:val="00203646"/>
    <w:rsid w:val="00203F65"/>
    <w:rsid w:val="0020543F"/>
    <w:rsid w:val="002055F7"/>
    <w:rsid w:val="00215D64"/>
    <w:rsid w:val="00221830"/>
    <w:rsid w:val="002346F4"/>
    <w:rsid w:val="00241B16"/>
    <w:rsid w:val="00246EEC"/>
    <w:rsid w:val="0025229A"/>
    <w:rsid w:val="00255333"/>
    <w:rsid w:val="0025759F"/>
    <w:rsid w:val="00276E8D"/>
    <w:rsid w:val="00277318"/>
    <w:rsid w:val="002801AD"/>
    <w:rsid w:val="0028143C"/>
    <w:rsid w:val="0028254E"/>
    <w:rsid w:val="00286CBE"/>
    <w:rsid w:val="002905EB"/>
    <w:rsid w:val="00296554"/>
    <w:rsid w:val="002A07B8"/>
    <w:rsid w:val="002A7A36"/>
    <w:rsid w:val="002B1643"/>
    <w:rsid w:val="002B1D9E"/>
    <w:rsid w:val="002C0F93"/>
    <w:rsid w:val="002C5615"/>
    <w:rsid w:val="002D10BB"/>
    <w:rsid w:val="002F215E"/>
    <w:rsid w:val="002F3D12"/>
    <w:rsid w:val="002F47CB"/>
    <w:rsid w:val="00304652"/>
    <w:rsid w:val="00304F9C"/>
    <w:rsid w:val="00307A15"/>
    <w:rsid w:val="0031108C"/>
    <w:rsid w:val="003144ED"/>
    <w:rsid w:val="00315322"/>
    <w:rsid w:val="003174E8"/>
    <w:rsid w:val="00317EA7"/>
    <w:rsid w:val="00322DC3"/>
    <w:rsid w:val="00326167"/>
    <w:rsid w:val="003314C9"/>
    <w:rsid w:val="0033223A"/>
    <w:rsid w:val="00342355"/>
    <w:rsid w:val="0034276B"/>
    <w:rsid w:val="00343B90"/>
    <w:rsid w:val="0034625F"/>
    <w:rsid w:val="0034710E"/>
    <w:rsid w:val="0035481C"/>
    <w:rsid w:val="0035582A"/>
    <w:rsid w:val="0037003F"/>
    <w:rsid w:val="00370D98"/>
    <w:rsid w:val="00374A68"/>
    <w:rsid w:val="003818AC"/>
    <w:rsid w:val="00384210"/>
    <w:rsid w:val="003850F8"/>
    <w:rsid w:val="00385E97"/>
    <w:rsid w:val="003912E6"/>
    <w:rsid w:val="0039270A"/>
    <w:rsid w:val="003A0E05"/>
    <w:rsid w:val="003A4C4C"/>
    <w:rsid w:val="003B00FF"/>
    <w:rsid w:val="003C1B72"/>
    <w:rsid w:val="003C2002"/>
    <w:rsid w:val="003C52D9"/>
    <w:rsid w:val="003D04E0"/>
    <w:rsid w:val="003D5921"/>
    <w:rsid w:val="003E2DAA"/>
    <w:rsid w:val="003E612A"/>
    <w:rsid w:val="003F543C"/>
    <w:rsid w:val="0040207B"/>
    <w:rsid w:val="004129D9"/>
    <w:rsid w:val="00413C6B"/>
    <w:rsid w:val="0041497E"/>
    <w:rsid w:val="004151C9"/>
    <w:rsid w:val="0042536A"/>
    <w:rsid w:val="0042666A"/>
    <w:rsid w:val="00437A32"/>
    <w:rsid w:val="00440DE6"/>
    <w:rsid w:val="0044428F"/>
    <w:rsid w:val="00444584"/>
    <w:rsid w:val="00445F8C"/>
    <w:rsid w:val="004475F9"/>
    <w:rsid w:val="00451E1C"/>
    <w:rsid w:val="004536EC"/>
    <w:rsid w:val="00456920"/>
    <w:rsid w:val="00461B44"/>
    <w:rsid w:val="00471F39"/>
    <w:rsid w:val="00476B9D"/>
    <w:rsid w:val="004777E3"/>
    <w:rsid w:val="0048062C"/>
    <w:rsid w:val="00482F2E"/>
    <w:rsid w:val="00485C94"/>
    <w:rsid w:val="00496B1E"/>
    <w:rsid w:val="004A00A9"/>
    <w:rsid w:val="004A119D"/>
    <w:rsid w:val="004A2669"/>
    <w:rsid w:val="004A506D"/>
    <w:rsid w:val="004A594A"/>
    <w:rsid w:val="004C298A"/>
    <w:rsid w:val="004C51AD"/>
    <w:rsid w:val="004D0AB9"/>
    <w:rsid w:val="004D55FD"/>
    <w:rsid w:val="004E2187"/>
    <w:rsid w:val="004E47B3"/>
    <w:rsid w:val="004E7979"/>
    <w:rsid w:val="004F268D"/>
    <w:rsid w:val="00501416"/>
    <w:rsid w:val="00502087"/>
    <w:rsid w:val="0050488C"/>
    <w:rsid w:val="00505CB4"/>
    <w:rsid w:val="00517B0C"/>
    <w:rsid w:val="00531EF4"/>
    <w:rsid w:val="00531FE1"/>
    <w:rsid w:val="0053341B"/>
    <w:rsid w:val="005420FA"/>
    <w:rsid w:val="005459D7"/>
    <w:rsid w:val="00546128"/>
    <w:rsid w:val="0054662B"/>
    <w:rsid w:val="005477EC"/>
    <w:rsid w:val="005604C3"/>
    <w:rsid w:val="005711E6"/>
    <w:rsid w:val="00573E1D"/>
    <w:rsid w:val="00583852"/>
    <w:rsid w:val="00583A71"/>
    <w:rsid w:val="00587566"/>
    <w:rsid w:val="005910D8"/>
    <w:rsid w:val="005A13CC"/>
    <w:rsid w:val="005B0338"/>
    <w:rsid w:val="005B3996"/>
    <w:rsid w:val="005B64CA"/>
    <w:rsid w:val="005C0521"/>
    <w:rsid w:val="005C446E"/>
    <w:rsid w:val="005D4F03"/>
    <w:rsid w:val="005D4F3F"/>
    <w:rsid w:val="005E57E9"/>
    <w:rsid w:val="005F7788"/>
    <w:rsid w:val="00614944"/>
    <w:rsid w:val="0061672B"/>
    <w:rsid w:val="00620120"/>
    <w:rsid w:val="00626250"/>
    <w:rsid w:val="00631852"/>
    <w:rsid w:val="006403BB"/>
    <w:rsid w:val="00640736"/>
    <w:rsid w:val="00643C18"/>
    <w:rsid w:val="006545C5"/>
    <w:rsid w:val="006707B3"/>
    <w:rsid w:val="006761D3"/>
    <w:rsid w:val="00681326"/>
    <w:rsid w:val="00681435"/>
    <w:rsid w:val="0069174A"/>
    <w:rsid w:val="0069345A"/>
    <w:rsid w:val="00695501"/>
    <w:rsid w:val="006A68EF"/>
    <w:rsid w:val="006A6D0E"/>
    <w:rsid w:val="006B0880"/>
    <w:rsid w:val="006B0BD4"/>
    <w:rsid w:val="006B136F"/>
    <w:rsid w:val="006B4974"/>
    <w:rsid w:val="006B4FE4"/>
    <w:rsid w:val="006B7AE3"/>
    <w:rsid w:val="006C3061"/>
    <w:rsid w:val="006C4E68"/>
    <w:rsid w:val="006C4F1E"/>
    <w:rsid w:val="006C7CB2"/>
    <w:rsid w:val="006D2F8F"/>
    <w:rsid w:val="006D738F"/>
    <w:rsid w:val="006D7D5A"/>
    <w:rsid w:val="006E482C"/>
    <w:rsid w:val="006E4920"/>
    <w:rsid w:val="006E5E96"/>
    <w:rsid w:val="006F440B"/>
    <w:rsid w:val="006F6C8A"/>
    <w:rsid w:val="00703903"/>
    <w:rsid w:val="0070604F"/>
    <w:rsid w:val="007072D8"/>
    <w:rsid w:val="00713615"/>
    <w:rsid w:val="0073316D"/>
    <w:rsid w:val="00733C83"/>
    <w:rsid w:val="007532AE"/>
    <w:rsid w:val="00761908"/>
    <w:rsid w:val="00763358"/>
    <w:rsid w:val="00777003"/>
    <w:rsid w:val="007850FE"/>
    <w:rsid w:val="007925B4"/>
    <w:rsid w:val="007B6217"/>
    <w:rsid w:val="007B73EE"/>
    <w:rsid w:val="007B7CB3"/>
    <w:rsid w:val="007C5605"/>
    <w:rsid w:val="007D1BA7"/>
    <w:rsid w:val="007D4C3A"/>
    <w:rsid w:val="007E11A4"/>
    <w:rsid w:val="007E1DE3"/>
    <w:rsid w:val="007E53E5"/>
    <w:rsid w:val="007F34E3"/>
    <w:rsid w:val="007F4F26"/>
    <w:rsid w:val="008010DD"/>
    <w:rsid w:val="00802581"/>
    <w:rsid w:val="0080322D"/>
    <w:rsid w:val="008034D8"/>
    <w:rsid w:val="00804DD7"/>
    <w:rsid w:val="00815DCE"/>
    <w:rsid w:val="00817277"/>
    <w:rsid w:val="00830BA6"/>
    <w:rsid w:val="0083680C"/>
    <w:rsid w:val="00837357"/>
    <w:rsid w:val="0083742E"/>
    <w:rsid w:val="00841141"/>
    <w:rsid w:val="00845362"/>
    <w:rsid w:val="00846531"/>
    <w:rsid w:val="00846DC2"/>
    <w:rsid w:val="00853A2B"/>
    <w:rsid w:val="00856985"/>
    <w:rsid w:val="00856BD6"/>
    <w:rsid w:val="008605B7"/>
    <w:rsid w:val="008646ED"/>
    <w:rsid w:val="00874337"/>
    <w:rsid w:val="008778E1"/>
    <w:rsid w:val="00880CE8"/>
    <w:rsid w:val="00882D6F"/>
    <w:rsid w:val="00887262"/>
    <w:rsid w:val="00895D1F"/>
    <w:rsid w:val="008B6F66"/>
    <w:rsid w:val="008C0B03"/>
    <w:rsid w:val="008C0BEF"/>
    <w:rsid w:val="008C1B92"/>
    <w:rsid w:val="008C1D8E"/>
    <w:rsid w:val="008C7FA3"/>
    <w:rsid w:val="008D2CA7"/>
    <w:rsid w:val="008D3699"/>
    <w:rsid w:val="008F272F"/>
    <w:rsid w:val="008F4FC4"/>
    <w:rsid w:val="008F5B5C"/>
    <w:rsid w:val="008F6176"/>
    <w:rsid w:val="008F71AA"/>
    <w:rsid w:val="008F7617"/>
    <w:rsid w:val="00903564"/>
    <w:rsid w:val="00903854"/>
    <w:rsid w:val="00905B8A"/>
    <w:rsid w:val="00914EED"/>
    <w:rsid w:val="00944A4D"/>
    <w:rsid w:val="00944DDF"/>
    <w:rsid w:val="00960F64"/>
    <w:rsid w:val="009617F9"/>
    <w:rsid w:val="00962D2F"/>
    <w:rsid w:val="009809B6"/>
    <w:rsid w:val="009948D6"/>
    <w:rsid w:val="009950B2"/>
    <w:rsid w:val="009953E3"/>
    <w:rsid w:val="00996B55"/>
    <w:rsid w:val="009A1507"/>
    <w:rsid w:val="009B243B"/>
    <w:rsid w:val="009B2993"/>
    <w:rsid w:val="009B2E3D"/>
    <w:rsid w:val="009B370C"/>
    <w:rsid w:val="009B613D"/>
    <w:rsid w:val="009C46C8"/>
    <w:rsid w:val="009E2EC7"/>
    <w:rsid w:val="009E3B01"/>
    <w:rsid w:val="009E72EF"/>
    <w:rsid w:val="009F2F16"/>
    <w:rsid w:val="00A0013B"/>
    <w:rsid w:val="00A06981"/>
    <w:rsid w:val="00A10DF6"/>
    <w:rsid w:val="00A1579F"/>
    <w:rsid w:val="00A15EEF"/>
    <w:rsid w:val="00A2084E"/>
    <w:rsid w:val="00A21330"/>
    <w:rsid w:val="00A404CA"/>
    <w:rsid w:val="00A542C6"/>
    <w:rsid w:val="00A5600A"/>
    <w:rsid w:val="00A5603F"/>
    <w:rsid w:val="00A57B47"/>
    <w:rsid w:val="00A64277"/>
    <w:rsid w:val="00A6764E"/>
    <w:rsid w:val="00A77C65"/>
    <w:rsid w:val="00A77C9C"/>
    <w:rsid w:val="00A77FFE"/>
    <w:rsid w:val="00A80106"/>
    <w:rsid w:val="00A84471"/>
    <w:rsid w:val="00A9013D"/>
    <w:rsid w:val="00A908EE"/>
    <w:rsid w:val="00A9296F"/>
    <w:rsid w:val="00AA756B"/>
    <w:rsid w:val="00AB34B4"/>
    <w:rsid w:val="00AB6C42"/>
    <w:rsid w:val="00AC2DB2"/>
    <w:rsid w:val="00AC393D"/>
    <w:rsid w:val="00AC7BDC"/>
    <w:rsid w:val="00AD0655"/>
    <w:rsid w:val="00AD36A2"/>
    <w:rsid w:val="00AD7B97"/>
    <w:rsid w:val="00AE6C3B"/>
    <w:rsid w:val="00AE6DD3"/>
    <w:rsid w:val="00AF0016"/>
    <w:rsid w:val="00AF6395"/>
    <w:rsid w:val="00AF63A6"/>
    <w:rsid w:val="00B001B1"/>
    <w:rsid w:val="00B02A49"/>
    <w:rsid w:val="00B06491"/>
    <w:rsid w:val="00B11710"/>
    <w:rsid w:val="00B13432"/>
    <w:rsid w:val="00B20578"/>
    <w:rsid w:val="00B27B77"/>
    <w:rsid w:val="00B42ACE"/>
    <w:rsid w:val="00B4727D"/>
    <w:rsid w:val="00B5115D"/>
    <w:rsid w:val="00B51883"/>
    <w:rsid w:val="00B52552"/>
    <w:rsid w:val="00B740D5"/>
    <w:rsid w:val="00B75024"/>
    <w:rsid w:val="00B90685"/>
    <w:rsid w:val="00B95D90"/>
    <w:rsid w:val="00BA56E4"/>
    <w:rsid w:val="00BA708B"/>
    <w:rsid w:val="00BB289D"/>
    <w:rsid w:val="00BB56F4"/>
    <w:rsid w:val="00BB5A07"/>
    <w:rsid w:val="00BC4804"/>
    <w:rsid w:val="00C0107C"/>
    <w:rsid w:val="00C014C5"/>
    <w:rsid w:val="00C01A52"/>
    <w:rsid w:val="00C11603"/>
    <w:rsid w:val="00C223DE"/>
    <w:rsid w:val="00C253A2"/>
    <w:rsid w:val="00C3328E"/>
    <w:rsid w:val="00C357CB"/>
    <w:rsid w:val="00C364C5"/>
    <w:rsid w:val="00C47CC2"/>
    <w:rsid w:val="00C6189E"/>
    <w:rsid w:val="00C6404C"/>
    <w:rsid w:val="00C7370B"/>
    <w:rsid w:val="00C7454C"/>
    <w:rsid w:val="00C80CF7"/>
    <w:rsid w:val="00C86BCA"/>
    <w:rsid w:val="00C86D8A"/>
    <w:rsid w:val="00C915AC"/>
    <w:rsid w:val="00C97503"/>
    <w:rsid w:val="00CA0951"/>
    <w:rsid w:val="00CA099A"/>
    <w:rsid w:val="00CA7385"/>
    <w:rsid w:val="00CC4C51"/>
    <w:rsid w:val="00CC6651"/>
    <w:rsid w:val="00CC7D21"/>
    <w:rsid w:val="00CD2C52"/>
    <w:rsid w:val="00CD353E"/>
    <w:rsid w:val="00CE14C0"/>
    <w:rsid w:val="00CF103B"/>
    <w:rsid w:val="00CF409C"/>
    <w:rsid w:val="00CF46E0"/>
    <w:rsid w:val="00D01606"/>
    <w:rsid w:val="00D02103"/>
    <w:rsid w:val="00D10A26"/>
    <w:rsid w:val="00D21A07"/>
    <w:rsid w:val="00D27D51"/>
    <w:rsid w:val="00D41216"/>
    <w:rsid w:val="00D42554"/>
    <w:rsid w:val="00D57278"/>
    <w:rsid w:val="00D6780A"/>
    <w:rsid w:val="00D73389"/>
    <w:rsid w:val="00D82066"/>
    <w:rsid w:val="00D8349B"/>
    <w:rsid w:val="00D83C66"/>
    <w:rsid w:val="00D85E3F"/>
    <w:rsid w:val="00D87480"/>
    <w:rsid w:val="00D95824"/>
    <w:rsid w:val="00DA72E7"/>
    <w:rsid w:val="00DB7715"/>
    <w:rsid w:val="00DC215C"/>
    <w:rsid w:val="00DC34A3"/>
    <w:rsid w:val="00DC59F9"/>
    <w:rsid w:val="00DC71F7"/>
    <w:rsid w:val="00DD101D"/>
    <w:rsid w:val="00DE6579"/>
    <w:rsid w:val="00DF1547"/>
    <w:rsid w:val="00DF48DF"/>
    <w:rsid w:val="00E20C2D"/>
    <w:rsid w:val="00E23974"/>
    <w:rsid w:val="00E2456B"/>
    <w:rsid w:val="00E35D02"/>
    <w:rsid w:val="00E3635E"/>
    <w:rsid w:val="00E4245D"/>
    <w:rsid w:val="00E51E65"/>
    <w:rsid w:val="00E64604"/>
    <w:rsid w:val="00E705DC"/>
    <w:rsid w:val="00E72754"/>
    <w:rsid w:val="00E821BB"/>
    <w:rsid w:val="00E8315C"/>
    <w:rsid w:val="00E848DB"/>
    <w:rsid w:val="00E92A4D"/>
    <w:rsid w:val="00E971BD"/>
    <w:rsid w:val="00EA7977"/>
    <w:rsid w:val="00EB4C81"/>
    <w:rsid w:val="00EC0649"/>
    <w:rsid w:val="00EC4C36"/>
    <w:rsid w:val="00EC6F18"/>
    <w:rsid w:val="00ED0CC3"/>
    <w:rsid w:val="00ED2C93"/>
    <w:rsid w:val="00EE54A2"/>
    <w:rsid w:val="00EE72CC"/>
    <w:rsid w:val="00EE7E1E"/>
    <w:rsid w:val="00EF73A8"/>
    <w:rsid w:val="00EF74C1"/>
    <w:rsid w:val="00F01B3C"/>
    <w:rsid w:val="00F0375D"/>
    <w:rsid w:val="00F04005"/>
    <w:rsid w:val="00F06BCF"/>
    <w:rsid w:val="00F0724A"/>
    <w:rsid w:val="00F12CE7"/>
    <w:rsid w:val="00F162C7"/>
    <w:rsid w:val="00F2190E"/>
    <w:rsid w:val="00F231A9"/>
    <w:rsid w:val="00F24286"/>
    <w:rsid w:val="00F32143"/>
    <w:rsid w:val="00F34CC0"/>
    <w:rsid w:val="00F42D23"/>
    <w:rsid w:val="00F43659"/>
    <w:rsid w:val="00F5242C"/>
    <w:rsid w:val="00F539F8"/>
    <w:rsid w:val="00F71FA7"/>
    <w:rsid w:val="00F74361"/>
    <w:rsid w:val="00F75C43"/>
    <w:rsid w:val="00F8016F"/>
    <w:rsid w:val="00F85658"/>
    <w:rsid w:val="00F864BD"/>
    <w:rsid w:val="00F87ECE"/>
    <w:rsid w:val="00F9138D"/>
    <w:rsid w:val="00F9403C"/>
    <w:rsid w:val="00FA2B09"/>
    <w:rsid w:val="00FA4635"/>
    <w:rsid w:val="00FA5A30"/>
    <w:rsid w:val="00FC1C1D"/>
    <w:rsid w:val="00FC4BD6"/>
    <w:rsid w:val="00FD353D"/>
    <w:rsid w:val="00FD488E"/>
    <w:rsid w:val="00FD799A"/>
    <w:rsid w:val="00FE06D9"/>
    <w:rsid w:val="00FE0C38"/>
    <w:rsid w:val="00FE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2CDD6"/>
  <w15:chartTrackingRefBased/>
  <w15:docId w15:val="{3C34989B-FF67-400E-A19C-B126E2CC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C52"/>
    <w:pPr>
      <w:jc w:val="both"/>
    </w:pPr>
    <w:rPr>
      <w:rFonts w:ascii="Liberation Serif" w:hAnsi="Liberation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4920"/>
    <w:pPr>
      <w:spacing w:after="0" w:line="240" w:lineRule="auto"/>
    </w:pPr>
    <w:rPr>
      <w:rFonts w:ascii="Liberation Serif" w:hAnsi="Liberation Seri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14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147"/>
    <w:rPr>
      <w:rFonts w:ascii="Liberation Serif" w:hAnsi="Liberation Serif"/>
      <w:i/>
      <w:iCs/>
      <w:color w:val="5B9BD5" w:themeColor="accen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920"/>
    <w:rPr>
      <w:rFonts w:ascii="Liberation Serif" w:hAnsi="Liberation Serif"/>
      <w:sz w:val="24"/>
    </w:rPr>
  </w:style>
  <w:style w:type="paragraph" w:styleId="Footer">
    <w:name w:val="footer"/>
    <w:basedOn w:val="Normal"/>
    <w:link w:val="Foot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920"/>
    <w:rPr>
      <w:rFonts w:ascii="Liberation Serif" w:hAnsi="Liberation Serif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64"/>
    <w:rPr>
      <w:rFonts w:ascii="Liberation Serif" w:hAnsi="Liberation Serif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64"/>
    <w:rPr>
      <w:rFonts w:ascii="Liberation Serif" w:hAnsi="Liberation Seri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9B61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63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B4C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F12CE7"/>
    <w:rPr>
      <w:b/>
      <w:bCs/>
    </w:rPr>
  </w:style>
  <w:style w:type="paragraph" w:customStyle="1" w:styleId="Textbody">
    <w:name w:val="Text body"/>
    <w:basedOn w:val="Normal"/>
    <w:rsid w:val="0054662B"/>
    <w:pPr>
      <w:widowControl w:val="0"/>
      <w:suppressAutoHyphens/>
      <w:autoSpaceDN w:val="0"/>
      <w:spacing w:after="140" w:line="288" w:lineRule="auto"/>
      <w:jc w:val="left"/>
      <w:textAlignment w:val="baseline"/>
    </w:pPr>
    <w:rPr>
      <w:rFonts w:eastAsia="SimSun" w:cs="Arial"/>
      <w:kern w:val="3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047F1CCB-EDCF-49A1-891F-0A7856EB4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2</TotalTime>
  <Pages>1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@bereanbfc.org</dc:creator>
  <cp:keywords/>
  <dc:description/>
  <cp:lastModifiedBy>Beau</cp:lastModifiedBy>
  <cp:revision>5</cp:revision>
  <cp:lastPrinted>2020-10-03T16:21:00Z</cp:lastPrinted>
  <dcterms:created xsi:type="dcterms:W3CDTF">2020-10-03T15:14:00Z</dcterms:created>
  <dcterms:modified xsi:type="dcterms:W3CDTF">2020-10-11T21:16:00Z</dcterms:modified>
</cp:coreProperties>
</file>